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32A9" w:rsidRDefault="008D32A9" w:rsidP="008D32A9">
      <w:pPr>
        <w:tabs>
          <w:tab w:val="left" w:pos="8647"/>
        </w:tabs>
        <w:spacing w:after="0" w:line="240" w:lineRule="auto"/>
        <w:ind w:left="720" w:hanging="720"/>
        <w:jc w:val="both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ANNEX A: REQUEST FOR MEDIATION</w:t>
      </w:r>
    </w:p>
    <w:p w:rsidR="008D32A9" w:rsidRDefault="008D32A9" w:rsidP="008D32A9">
      <w:pPr>
        <w:spacing w:after="0" w:line="240" w:lineRule="auto"/>
        <w:jc w:val="center"/>
        <w:rPr>
          <w:rFonts w:cs="Arial"/>
          <w:b/>
          <w:bCs/>
        </w:rPr>
      </w:pPr>
    </w:p>
    <w:p w:rsidR="008D32A9" w:rsidRDefault="008D32A9" w:rsidP="008D32A9">
      <w:pPr>
        <w:spacing w:after="0" w:line="240" w:lineRule="auto"/>
        <w:jc w:val="center"/>
        <w:rPr>
          <w:rFonts w:cs="Arial"/>
          <w:b/>
          <w:bCs/>
        </w:rPr>
      </w:pPr>
    </w:p>
    <w:p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  <w:sz w:val="24"/>
          <w:szCs w:val="24"/>
        </w:rPr>
      </w:pPr>
      <w:r>
        <w:rPr>
          <w:rFonts w:cs="Arial"/>
          <w:b/>
          <w:bCs/>
          <w:color w:val="000000" w:themeColor="text1"/>
          <w:sz w:val="24"/>
          <w:szCs w:val="24"/>
        </w:rPr>
        <w:t>THE LAW SOCIETY MEDIATION SCHEME</w:t>
      </w:r>
    </w:p>
    <w:p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28 Maxwell Road</w:t>
      </w:r>
    </w:p>
    <w:p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#01-03 Maxwell Chambers Suites</w:t>
      </w:r>
    </w:p>
    <w:p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Singapore 069120</w:t>
      </w:r>
    </w:p>
    <w:p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Tel: (65) 6538 2500   Fax: (65) 6533 5700</w:t>
      </w:r>
    </w:p>
    <w:p w:rsidR="008D32A9" w:rsidRDefault="008D32A9" w:rsidP="008D32A9">
      <w:pPr>
        <w:spacing w:after="0" w:line="24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Email: represent@lawsoc.org.sg   Website: www.lawsociety.org.sg </w:t>
      </w:r>
    </w:p>
    <w:p w:rsidR="008D32A9" w:rsidRDefault="008D32A9" w:rsidP="008D32A9">
      <w:pPr>
        <w:jc w:val="both"/>
        <w:rPr>
          <w:color w:val="000000" w:themeColor="text1"/>
          <w:sz w:val="20"/>
        </w:rPr>
      </w:pPr>
    </w:p>
    <w:tbl>
      <w:tblPr>
        <w:tblW w:w="9067" w:type="dxa"/>
        <w:tblLook w:val="04A0" w:firstRow="1" w:lastRow="0" w:firstColumn="1" w:lastColumn="0" w:noHBand="0" w:noVBand="1"/>
      </w:tblPr>
      <w:tblGrid>
        <w:gridCol w:w="2235"/>
        <w:gridCol w:w="6832"/>
      </w:tblGrid>
      <w:tr w:rsidR="008D32A9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INTRODUCTION</w:t>
            </w:r>
          </w:p>
        </w:tc>
      </w:tr>
      <w:tr w:rsidR="008D32A9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8D32A9" w:rsidRDefault="008D32A9" w:rsidP="008D32A9">
            <w:pPr>
              <w:pStyle w:val="ListParagraph"/>
              <w:ind w:left="36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>This form must be sent by Party 1 (“Applicant”) requesting mediation to all other parties of the proposed mediation.</w:t>
            </w:r>
          </w:p>
          <w:p w:rsidR="008D32A9" w:rsidRPr="00353DF2" w:rsidRDefault="008D32A9" w:rsidP="008D32A9">
            <w:pPr>
              <w:pStyle w:val="ListParagraph"/>
              <w:ind w:left="360"/>
              <w:jc w:val="both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Parties who wish to apply for mediation under </w:t>
            </w:r>
            <w:r w:rsidRPr="00353DF2">
              <w:rPr>
                <w:rFonts w:asciiTheme="minorHAnsi" w:hAnsiTheme="minorHAnsi" w:cs="Arial"/>
                <w:b/>
                <w:sz w:val="20"/>
                <w:szCs w:val="20"/>
              </w:rPr>
              <w:t>THE</w:t>
            </w: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353DF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LAW SOCIETY MEDIATION SCHEME </w:t>
            </w: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(“LSMS”) must complete this Request for Mediation. </w:t>
            </w:r>
          </w:p>
          <w:p w:rsidR="008D32A9" w:rsidRPr="00353DF2" w:rsidRDefault="008D32A9" w:rsidP="008D32A9">
            <w:pPr>
              <w:spacing w:after="0" w:line="240" w:lineRule="auto"/>
              <w:jc w:val="both"/>
              <w:rPr>
                <w:rFonts w:cs="Arial"/>
                <w:sz w:val="20"/>
                <w:szCs w:val="20"/>
              </w:rPr>
            </w:pPr>
          </w:p>
          <w:p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>This Request for Mediation must be submitted to the Law Society of Singapore along with the Administr</w:t>
            </w:r>
            <w:r w:rsidR="00ED777A" w:rsidRPr="00353DF2">
              <w:rPr>
                <w:rFonts w:asciiTheme="minorHAnsi" w:hAnsiTheme="minorHAnsi" w:cs="Arial"/>
                <w:sz w:val="20"/>
                <w:szCs w:val="20"/>
              </w:rPr>
              <w:t xml:space="preserve">ation Fee of S$100.00 </w:t>
            </w:r>
            <w:r w:rsidR="00ED777A" w:rsidRPr="00353DF2">
              <w:rPr>
                <w:rFonts w:asciiTheme="minorHAnsi" w:hAnsiTheme="minorHAnsi" w:cs="Arial"/>
                <w:sz w:val="20"/>
                <w:szCs w:val="20"/>
                <w:u w:val="single"/>
              </w:rPr>
              <w:t>per party</w:t>
            </w:r>
            <w:r w:rsidR="00ED777A" w:rsidRPr="00353DF2">
              <w:rPr>
                <w:rFonts w:asciiTheme="minorHAnsi" w:hAnsiTheme="minorHAnsi" w:cs="Arial"/>
                <w:sz w:val="20"/>
                <w:szCs w:val="20"/>
              </w:rPr>
              <w:t>. The Law Society of Singapore will advise of the method for payment once we have received your completed Request for Mediation form.</w:t>
            </w:r>
          </w:p>
          <w:p w:rsidR="008D32A9" w:rsidRPr="00353DF2" w:rsidRDefault="008D32A9" w:rsidP="008D32A9">
            <w:pPr>
              <w:spacing w:after="0" w:line="240" w:lineRule="auto"/>
              <w:jc w:val="both"/>
              <w:rPr>
                <w:rFonts w:cs="Arial"/>
                <w:sz w:val="20"/>
                <w:szCs w:val="20"/>
              </w:rPr>
            </w:pPr>
          </w:p>
          <w:p w:rsidR="008D32A9" w:rsidRPr="00353DF2" w:rsidRDefault="008D32A9" w:rsidP="008D32A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No </w:t>
            </w:r>
            <w:r w:rsidR="002E3584" w:rsidRPr="00353DF2">
              <w:rPr>
                <w:rFonts w:asciiTheme="minorHAnsi" w:hAnsiTheme="minorHAnsi" w:cs="Arial"/>
                <w:sz w:val="20"/>
                <w:szCs w:val="20"/>
              </w:rPr>
              <w:t>R</w:t>
            </w:r>
            <w:r w:rsidRPr="00353DF2">
              <w:rPr>
                <w:rFonts w:asciiTheme="minorHAnsi" w:hAnsiTheme="minorHAnsi" w:cs="Arial"/>
                <w:sz w:val="20"/>
                <w:szCs w:val="20"/>
              </w:rPr>
              <w:t>equest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 for 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>M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ediation will be processed unless 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>all fields (except the optional Nominati</w:t>
            </w:r>
            <w:r w:rsidR="00571181" w:rsidRPr="00353DF2">
              <w:rPr>
                <w:rFonts w:asciiTheme="minorHAnsi" w:hAnsiTheme="minorHAnsi" w:cs="Arial"/>
                <w:bCs/>
                <w:sz w:val="20"/>
                <w:szCs w:val="20"/>
              </w:rPr>
              <w:t>on of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 Senior Mediator) are completed and </w:t>
            </w:r>
            <w:r w:rsid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 Administration Fee is 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>received by the Law Society of Singapore</w:t>
            </w:r>
            <w:r w:rsidR="002E3584" w:rsidRPr="00353DF2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353DF2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</w:p>
          <w:p w:rsidR="008D32A9" w:rsidRPr="00353DF2" w:rsidRDefault="008D32A9" w:rsidP="008D32A9">
            <w:pPr>
              <w:spacing w:after="0" w:line="240" w:lineRule="auto"/>
              <w:jc w:val="both"/>
              <w:rPr>
                <w:rFonts w:cs="Arial"/>
                <w:bCs/>
                <w:sz w:val="20"/>
                <w:szCs w:val="20"/>
              </w:rPr>
            </w:pPr>
          </w:p>
          <w:p w:rsidR="00ED777A" w:rsidRPr="00353DF2" w:rsidRDefault="008D32A9" w:rsidP="00ED777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>If this form is not submitted jointly by all parties, the applicant requesting mediation shall send a copy of the Request for Mediation to the other party or parties.</w:t>
            </w:r>
          </w:p>
          <w:p w:rsidR="00AF128C" w:rsidRPr="00353DF2" w:rsidRDefault="00AF128C" w:rsidP="00AF128C">
            <w:pPr>
              <w:pStyle w:val="ListParagraph"/>
              <w:rPr>
                <w:rFonts w:asciiTheme="minorHAnsi" w:hAnsiTheme="minorHAnsi" w:cs="Arial"/>
                <w:sz w:val="20"/>
                <w:szCs w:val="20"/>
              </w:rPr>
            </w:pPr>
          </w:p>
          <w:p w:rsidR="00AF128C" w:rsidRPr="00353DF2" w:rsidRDefault="00AF128C" w:rsidP="00ED777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Once you have completed this form please email it to </w:t>
            </w:r>
            <w:hyperlink r:id="rId7" w:history="1">
              <w:r w:rsidRPr="00353DF2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represent@lawsoc.org.sg</w:t>
              </w:r>
            </w:hyperlink>
            <w:r w:rsidRPr="00353DF2">
              <w:rPr>
                <w:rFonts w:asciiTheme="minorHAnsi" w:hAnsiTheme="minorHAnsi" w:cs="Arial"/>
                <w:sz w:val="20"/>
                <w:szCs w:val="20"/>
              </w:rPr>
              <w:t xml:space="preserve">. </w:t>
            </w:r>
          </w:p>
          <w:p w:rsidR="006E2A08" w:rsidRPr="006E2A08" w:rsidRDefault="006E2A08" w:rsidP="006E2A08">
            <w:pPr>
              <w:spacing w:after="0" w:line="240" w:lineRule="auto"/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D32A9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AGREEMENT TO MEDIATE</w:t>
            </w:r>
          </w:p>
        </w:tc>
      </w:tr>
      <w:tr w:rsidR="008D32A9" w:rsidTr="008D32A9">
        <w:trPr>
          <w:trHeight w:val="283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ave all the parties agreed to mediate this matter?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2"/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DA648B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DA648B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fldChar w:fldCharType="end"/>
            </w:r>
            <w:bookmarkEnd w:id="0"/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Yes 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DA648B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DA648B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No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Remarks: 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Was the agreement to mediate contained in a prior agreement?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DA648B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DA648B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Yes 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instrText xml:space="preserve"> FORMCHECKBOX </w:instrText>
            </w:r>
            <w:r w:rsidR="00DA648B">
              <w:rPr>
                <w:rFonts w:asciiTheme="minorHAnsi" w:hAnsiTheme="minorHAnsi" w:cs="Arial"/>
                <w:bCs/>
                <w:sz w:val="20"/>
                <w:szCs w:val="20"/>
              </w:rPr>
            </w:r>
            <w:r w:rsidR="00DA648B">
              <w:rPr>
                <w:rFonts w:asciiTheme="minorHAnsi" w:hAnsiTheme="minorHAnsi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No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f yes, please attach the agreement.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D32A9" w:rsidTr="008D32A9">
        <w:trPr>
          <w:trHeight w:val="28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:rsidR="008D32A9" w:rsidRDefault="008D32A9">
            <w:pPr>
              <w:pStyle w:val="Default"/>
              <w:widowControl w:val="0"/>
              <w:spacing w:line="256" w:lineRule="auto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PARTICULARS </w:t>
            </w:r>
          </w:p>
        </w:tc>
      </w:tr>
      <w:tr w:rsidR="008D32A9" w:rsidTr="008D32A9">
        <w:trPr>
          <w:trHeight w:val="594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arty 1 (“Applicant”)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 of Party 1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 representing Party 1 (if applicable)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Fax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Reference No.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:rsidTr="008D32A9">
        <w:trPr>
          <w:trHeight w:val="594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arty 2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 of Party 2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 representing Party 2 (if applicable)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Fax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Reference No.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:rsidTr="008D32A9">
        <w:trPr>
          <w:trHeight w:val="594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arty 3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 of Party 3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 representing Party 3 (if applicable)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Contact No.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Fax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Email Address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Reference No.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:rsidTr="008D32A9">
        <w:trPr>
          <w:trHeight w:val="962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dditional Parties (if any)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:rsidTr="008D32A9">
        <w:trPr>
          <w:trHeight w:val="307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NOMINATION OF SENIOR MEDIATOR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(</w:t>
            </w:r>
            <w:r w:rsidR="002E3584"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 xml:space="preserve">OPTIONAL - </w:t>
            </w:r>
            <w:r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Please refer to Article 4.3 of the Law Society Mediation Rules)</w:t>
            </w:r>
          </w:p>
        </w:tc>
      </w:tr>
      <w:tr w:rsidR="008D32A9" w:rsidTr="008D32A9">
        <w:trPr>
          <w:trHeight w:val="307"/>
        </w:trPr>
        <w:tc>
          <w:tcPr>
            <w:tcW w:w="22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Senior Mediator from the LSMS Panel of Mediators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Name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Arial"/>
                <w:color w:val="auto"/>
                <w:sz w:val="20"/>
                <w:szCs w:val="20"/>
              </w:rPr>
              <w:t>Law Firm: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</w:p>
        </w:tc>
      </w:tr>
      <w:tr w:rsidR="008D32A9" w:rsidTr="008D32A9">
        <w:trPr>
          <w:trHeight w:val="359"/>
        </w:trPr>
        <w:tc>
          <w:tcPr>
            <w:tcW w:w="90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D32A9" w:rsidRDefault="008D32A9">
            <w:pPr>
              <w:pStyle w:val="Default"/>
              <w:widowControl w:val="0"/>
              <w:spacing w:line="256" w:lineRule="auto"/>
              <w:ind w:left="426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:rsidTr="008D32A9">
        <w:trPr>
          <w:trHeight w:val="323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br w:type="page"/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DETAILS OF THE DISPUTE </w:t>
            </w:r>
          </w:p>
        </w:tc>
      </w:tr>
      <w:tr w:rsidR="008D32A9" w:rsidTr="008D32A9">
        <w:trPr>
          <w:trHeight w:val="7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Quantum of claim: S$ 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Quantum of counterclaim: S$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br/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Others: 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</w:tc>
      </w:tr>
      <w:tr w:rsidR="008D32A9" w:rsidTr="008D32A9">
        <w:trPr>
          <w:trHeight w:val="7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NATURE OF DISPUTE</w:t>
            </w: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(Please provide brief details of the dispute.)</w:t>
            </w:r>
          </w:p>
        </w:tc>
      </w:tr>
      <w:tr w:rsidR="008D32A9" w:rsidTr="008D32A9">
        <w:trPr>
          <w:trHeight w:val="1097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  <w:p w:rsidR="006E2A08" w:rsidRDefault="006E2A08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:rsidR="008D32A9" w:rsidRDefault="008D32A9" w:rsidP="008D32A9"/>
    <w:tbl>
      <w:tblPr>
        <w:tblW w:w="9067" w:type="dxa"/>
        <w:tblLook w:val="04A0" w:firstRow="1" w:lastRow="0" w:firstColumn="1" w:lastColumn="0" w:noHBand="0" w:noVBand="1"/>
      </w:tblPr>
      <w:tblGrid>
        <w:gridCol w:w="3080"/>
        <w:gridCol w:w="5987"/>
      </w:tblGrid>
      <w:tr w:rsidR="008D32A9" w:rsidTr="008D32A9">
        <w:trPr>
          <w:trHeight w:val="280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jc w:val="both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AVAILABLE DATES FOR MEDIATION</w:t>
            </w:r>
          </w:p>
          <w:p w:rsidR="008D32A9" w:rsidRDefault="008D32A9">
            <w:pPr>
              <w:pStyle w:val="Default"/>
              <w:spacing w:line="256" w:lineRule="auto"/>
              <w:jc w:val="both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(Please provide a few available dates – preferably, mutually agreed dates</w:t>
            </w:r>
            <w:r w:rsidR="00353DF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no earlier than 30 calendar days from the date the Request for Mediation is submitted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.)</w:t>
            </w:r>
          </w:p>
        </w:tc>
      </w:tr>
      <w:tr w:rsidR="008D32A9" w:rsidTr="008D32A9">
        <w:trPr>
          <w:trHeight w:val="1493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:rsidRPr="008D32A9" w:rsidTr="008D32A9">
        <w:trPr>
          <w:trHeight w:val="275"/>
        </w:trPr>
        <w:tc>
          <w:tcPr>
            <w:tcW w:w="90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33CC33"/>
            <w:vAlign w:val="center"/>
            <w:hideMark/>
          </w:tcPr>
          <w:p w:rsidR="008D32A9" w:rsidRPr="008D32A9" w:rsidRDefault="008D32A9" w:rsidP="008D32A9">
            <w:pPr>
              <w:pStyle w:val="Default"/>
              <w:spacing w:line="256" w:lineRule="auto"/>
              <w:jc w:val="both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IGNATURE</w:t>
            </w:r>
          </w:p>
        </w:tc>
      </w:tr>
      <w:tr w:rsidR="008D32A9" w:rsidTr="008D32A9">
        <w:trPr>
          <w:trHeight w:val="866"/>
        </w:trPr>
        <w:tc>
          <w:tcPr>
            <w:tcW w:w="308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Applicant’s Name and Signature: </w:t>
            </w:r>
          </w:p>
        </w:tc>
        <w:tc>
          <w:tcPr>
            <w:tcW w:w="598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  <w:tr w:rsidR="008D32A9" w:rsidTr="008D32A9">
        <w:trPr>
          <w:trHeight w:val="723"/>
        </w:trPr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Date: </w:t>
            </w:r>
          </w:p>
        </w:tc>
        <w:tc>
          <w:tcPr>
            <w:tcW w:w="5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32A9" w:rsidRDefault="008D32A9">
            <w:pPr>
              <w:pStyle w:val="Default"/>
              <w:spacing w:line="256" w:lineRule="auto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</w:tc>
      </w:tr>
    </w:tbl>
    <w:p w:rsidR="008D32A9" w:rsidRDefault="008D32A9" w:rsidP="008D32A9">
      <w:pPr>
        <w:rPr>
          <w:rFonts w:cs="Arial"/>
          <w:sz w:val="20"/>
        </w:rPr>
      </w:pPr>
    </w:p>
    <w:p w:rsidR="008D32A9" w:rsidRDefault="008D32A9" w:rsidP="008D32A9">
      <w:pPr>
        <w:rPr>
          <w:rFonts w:cs="Arial"/>
          <w:vanish/>
          <w:sz w:val="20"/>
        </w:rPr>
      </w:pPr>
    </w:p>
    <w:p w:rsidR="008D32A9" w:rsidRDefault="008D32A9" w:rsidP="008D32A9">
      <w:pPr>
        <w:rPr>
          <w:sz w:val="20"/>
        </w:rPr>
      </w:pPr>
    </w:p>
    <w:tbl>
      <w:tblPr>
        <w:tblW w:w="0" w:type="dxa"/>
        <w:tblInd w:w="-2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4462"/>
        <w:gridCol w:w="4609"/>
      </w:tblGrid>
      <w:tr w:rsidR="008D32A9" w:rsidTr="008D32A9">
        <w:tc>
          <w:tcPr>
            <w:tcW w:w="4462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33CC33"/>
            <w:hideMark/>
          </w:tcPr>
          <w:p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b/>
                <w:spacing w:val="-2"/>
                <w:sz w:val="20"/>
              </w:rPr>
            </w:pPr>
            <w:r>
              <w:rPr>
                <w:rFonts w:cs="Arial"/>
                <w:b/>
                <w:sz w:val="20"/>
              </w:rPr>
              <w:t>FOR OFFICIAL USE</w:t>
            </w:r>
          </w:p>
        </w:tc>
        <w:tc>
          <w:tcPr>
            <w:tcW w:w="4609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33CC33"/>
          </w:tcPr>
          <w:p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</w:tc>
      </w:tr>
      <w:tr w:rsidR="008D32A9" w:rsidTr="008D32A9">
        <w:trPr>
          <w:trHeight w:val="624"/>
        </w:trPr>
        <w:tc>
          <w:tcPr>
            <w:tcW w:w="9071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:rsidR="006E2A08" w:rsidRDefault="006E2A08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  <w:p w:rsidR="008D32A9" w:rsidRDefault="008D32A9">
            <w:pPr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633"/>
                <w:tab w:val="left" w:pos="5040"/>
                <w:tab w:val="left" w:pos="5346"/>
                <w:tab w:val="left" w:pos="5760"/>
                <w:tab w:val="left" w:pos="6058"/>
                <w:tab w:val="left" w:pos="6480"/>
                <w:tab w:val="left" w:pos="6771"/>
                <w:tab w:val="left" w:pos="7200"/>
                <w:tab w:val="left" w:pos="7484"/>
                <w:tab w:val="left" w:pos="7920"/>
                <w:tab w:val="left" w:pos="8197"/>
                <w:tab w:val="left" w:pos="8640"/>
                <w:tab w:val="left" w:pos="9028"/>
                <w:tab w:val="left" w:pos="9360"/>
              </w:tabs>
              <w:suppressAutoHyphens/>
              <w:spacing w:line="288" w:lineRule="auto"/>
              <w:rPr>
                <w:rFonts w:cs="Arial"/>
                <w:spacing w:val="-2"/>
                <w:sz w:val="20"/>
              </w:rPr>
            </w:pPr>
          </w:p>
        </w:tc>
      </w:tr>
    </w:tbl>
    <w:p w:rsidR="004D0E44" w:rsidRPr="008D32A9" w:rsidRDefault="004D0E44">
      <w:pPr>
        <w:rPr>
          <w:sz w:val="20"/>
        </w:rPr>
      </w:pPr>
    </w:p>
    <w:sectPr w:rsidR="004D0E44" w:rsidRPr="008D32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648B" w:rsidRDefault="00DA648B" w:rsidP="00635649">
      <w:pPr>
        <w:spacing w:after="0" w:line="240" w:lineRule="auto"/>
      </w:pPr>
      <w:r>
        <w:separator/>
      </w:r>
    </w:p>
  </w:endnote>
  <w:endnote w:type="continuationSeparator" w:id="0">
    <w:p w:rsidR="00DA648B" w:rsidRDefault="00DA648B" w:rsidP="00635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648B" w:rsidRDefault="00DA648B" w:rsidP="00635649">
      <w:pPr>
        <w:spacing w:after="0" w:line="240" w:lineRule="auto"/>
      </w:pPr>
      <w:r>
        <w:separator/>
      </w:r>
    </w:p>
  </w:footnote>
  <w:footnote w:type="continuationSeparator" w:id="0">
    <w:p w:rsidR="00DA648B" w:rsidRDefault="00DA648B" w:rsidP="006356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133B30"/>
    <w:multiLevelType w:val="hybridMultilevel"/>
    <w:tmpl w:val="B7EEA2BA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>
      <w:start w:val="1"/>
      <w:numFmt w:val="decimal"/>
      <w:lvlText w:val="%4."/>
      <w:lvlJc w:val="left"/>
      <w:pPr>
        <w:ind w:left="2520" w:hanging="360"/>
      </w:pPr>
    </w:lvl>
    <w:lvl w:ilvl="4" w:tplc="48090019">
      <w:start w:val="1"/>
      <w:numFmt w:val="lowerLetter"/>
      <w:lvlText w:val="%5."/>
      <w:lvlJc w:val="left"/>
      <w:pPr>
        <w:ind w:left="3240" w:hanging="360"/>
      </w:pPr>
    </w:lvl>
    <w:lvl w:ilvl="5" w:tplc="4809001B">
      <w:start w:val="1"/>
      <w:numFmt w:val="lowerRoman"/>
      <w:lvlText w:val="%6."/>
      <w:lvlJc w:val="right"/>
      <w:pPr>
        <w:ind w:left="3960" w:hanging="180"/>
      </w:pPr>
    </w:lvl>
    <w:lvl w:ilvl="6" w:tplc="4809000F">
      <w:start w:val="1"/>
      <w:numFmt w:val="decimal"/>
      <w:lvlText w:val="%7."/>
      <w:lvlJc w:val="left"/>
      <w:pPr>
        <w:ind w:left="4680" w:hanging="360"/>
      </w:pPr>
    </w:lvl>
    <w:lvl w:ilvl="7" w:tplc="48090019">
      <w:start w:val="1"/>
      <w:numFmt w:val="lowerLetter"/>
      <w:lvlText w:val="%8."/>
      <w:lvlJc w:val="left"/>
      <w:pPr>
        <w:ind w:left="5400" w:hanging="360"/>
      </w:pPr>
    </w:lvl>
    <w:lvl w:ilvl="8" w:tplc="48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1NDI1MTcwMrA0NTNX0lEKTi0uzszPAykwrgUAEMtjxCwAAAA="/>
  </w:docVars>
  <w:rsids>
    <w:rsidRoot w:val="008D32A9"/>
    <w:rsid w:val="00296A59"/>
    <w:rsid w:val="002E3584"/>
    <w:rsid w:val="00353DF2"/>
    <w:rsid w:val="004D0E44"/>
    <w:rsid w:val="00571181"/>
    <w:rsid w:val="005F51F1"/>
    <w:rsid w:val="00635649"/>
    <w:rsid w:val="006E2A08"/>
    <w:rsid w:val="008D32A9"/>
    <w:rsid w:val="00AE13C4"/>
    <w:rsid w:val="00AF128C"/>
    <w:rsid w:val="00DA648B"/>
    <w:rsid w:val="00ED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68094"/>
  <w15:chartTrackingRefBased/>
  <w15:docId w15:val="{6B82F27C-3648-453B-8EBB-08852080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D32A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2A9"/>
    <w:pPr>
      <w:spacing w:after="0" w:line="240" w:lineRule="auto"/>
      <w:ind w:left="720"/>
      <w:contextualSpacing/>
    </w:pPr>
    <w:rPr>
      <w:rFonts w:ascii="Cambria" w:eastAsia="SimSun" w:hAnsi="Cambria" w:cs="Times New Roman"/>
      <w:sz w:val="24"/>
      <w:szCs w:val="24"/>
      <w:lang w:val="en-US" w:eastAsia="en-US"/>
    </w:rPr>
  </w:style>
  <w:style w:type="paragraph" w:customStyle="1" w:styleId="Default">
    <w:name w:val="Default"/>
    <w:uiPriority w:val="99"/>
    <w:rsid w:val="008D32A9"/>
    <w:pPr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F128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E35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35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35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5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5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5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5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42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epresent@lawsoc.org.s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S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R</dc:creator>
  <cp:keywords/>
  <dc:description/>
  <cp:lastModifiedBy>Jacqueline SOONG (MLAW)</cp:lastModifiedBy>
  <cp:revision>1</cp:revision>
  <dcterms:created xsi:type="dcterms:W3CDTF">2021-01-14T10:04:00Z</dcterms:created>
  <dcterms:modified xsi:type="dcterms:W3CDTF">2021-01-14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f9331f7-95a2-472a-92bc-d73219eb516b_Enabled">
    <vt:lpwstr>True</vt:lpwstr>
  </property>
  <property fmtid="{D5CDD505-2E9C-101B-9397-08002B2CF9AE}" pid="3" name="MSIP_Label_3f9331f7-95a2-472a-92bc-d73219eb516b_SiteId">
    <vt:lpwstr>0b11c524-9a1c-4e1b-84cb-6336aefc2243</vt:lpwstr>
  </property>
  <property fmtid="{D5CDD505-2E9C-101B-9397-08002B2CF9AE}" pid="4" name="MSIP_Label_3f9331f7-95a2-472a-92bc-d73219eb516b_Owner">
    <vt:lpwstr>Jacqueline_SOONG@mlaw.gov.sg</vt:lpwstr>
  </property>
  <property fmtid="{D5CDD505-2E9C-101B-9397-08002B2CF9AE}" pid="5" name="MSIP_Label_3f9331f7-95a2-472a-92bc-d73219eb516b_SetDate">
    <vt:lpwstr>2021-01-14T10:03:54.7601286Z</vt:lpwstr>
  </property>
  <property fmtid="{D5CDD505-2E9C-101B-9397-08002B2CF9AE}" pid="6" name="MSIP_Label_3f9331f7-95a2-472a-92bc-d73219eb516b_Name">
    <vt:lpwstr>CONFIDENTIAL</vt:lpwstr>
  </property>
  <property fmtid="{D5CDD505-2E9C-101B-9397-08002B2CF9AE}" pid="7" name="MSIP_Label_3f9331f7-95a2-472a-92bc-d73219eb516b_Application">
    <vt:lpwstr>Microsoft Azure Information Protection</vt:lpwstr>
  </property>
  <property fmtid="{D5CDD505-2E9C-101B-9397-08002B2CF9AE}" pid="8" name="MSIP_Label_3f9331f7-95a2-472a-92bc-d73219eb516b_ActionId">
    <vt:lpwstr>b9a82ec2-ce41-4c71-b22f-2000d0d3b6af</vt:lpwstr>
  </property>
  <property fmtid="{D5CDD505-2E9C-101B-9397-08002B2CF9AE}" pid="9" name="MSIP_Label_3f9331f7-95a2-472a-92bc-d73219eb516b_Extended_MSFT_Method">
    <vt:lpwstr>Automatic</vt:lpwstr>
  </property>
  <property fmtid="{D5CDD505-2E9C-101B-9397-08002B2CF9AE}" pid="10" name="MSIP_Label_4f288355-fb4c-44cd-b9ca-40cfc2aee5f8_Enabled">
    <vt:lpwstr>True</vt:lpwstr>
  </property>
  <property fmtid="{D5CDD505-2E9C-101B-9397-08002B2CF9AE}" pid="11" name="MSIP_Label_4f288355-fb4c-44cd-b9ca-40cfc2aee5f8_SiteId">
    <vt:lpwstr>0b11c524-9a1c-4e1b-84cb-6336aefc2243</vt:lpwstr>
  </property>
  <property fmtid="{D5CDD505-2E9C-101B-9397-08002B2CF9AE}" pid="12" name="MSIP_Label_4f288355-fb4c-44cd-b9ca-40cfc2aee5f8_Owner">
    <vt:lpwstr>Jacqueline_SOONG@mlaw.gov.sg</vt:lpwstr>
  </property>
  <property fmtid="{D5CDD505-2E9C-101B-9397-08002B2CF9AE}" pid="13" name="MSIP_Label_4f288355-fb4c-44cd-b9ca-40cfc2aee5f8_SetDate">
    <vt:lpwstr>2021-01-14T10:03:54.7601286Z</vt:lpwstr>
  </property>
  <property fmtid="{D5CDD505-2E9C-101B-9397-08002B2CF9AE}" pid="14" name="MSIP_Label_4f288355-fb4c-44cd-b9ca-40cfc2aee5f8_Name">
    <vt:lpwstr>NON-SENSITIVE</vt:lpwstr>
  </property>
  <property fmtid="{D5CDD505-2E9C-101B-9397-08002B2CF9AE}" pid="15" name="MSIP_Label_4f288355-fb4c-44cd-b9ca-40cfc2aee5f8_Application">
    <vt:lpwstr>Microsoft Azure Information Protection</vt:lpwstr>
  </property>
  <property fmtid="{D5CDD505-2E9C-101B-9397-08002B2CF9AE}" pid="16" name="MSIP_Label_4f288355-fb4c-44cd-b9ca-40cfc2aee5f8_ActionId">
    <vt:lpwstr>b9a82ec2-ce41-4c71-b22f-2000d0d3b6af</vt:lpwstr>
  </property>
  <property fmtid="{D5CDD505-2E9C-101B-9397-08002B2CF9AE}" pid="17" name="MSIP_Label_4f288355-fb4c-44cd-b9ca-40cfc2aee5f8_Parent">
    <vt:lpwstr>3f9331f7-95a2-472a-92bc-d73219eb516b</vt:lpwstr>
  </property>
  <property fmtid="{D5CDD505-2E9C-101B-9397-08002B2CF9AE}" pid="18" name="MSIP_Label_4f288355-fb4c-44cd-b9ca-40cfc2aee5f8_Extended_MSFT_Method">
    <vt:lpwstr>Automatic</vt:lpwstr>
  </property>
  <property fmtid="{D5CDD505-2E9C-101B-9397-08002B2CF9AE}" pid="19" name="Sensitivity">
    <vt:lpwstr>CONFIDENTIAL NON-SENSITIVE</vt:lpwstr>
  </property>
</Properties>
</file>